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55F0A" w14:textId="77777777" w:rsidR="00394DCA" w:rsidRPr="008B29EE" w:rsidRDefault="00555B67" w:rsidP="00555B67">
      <w:pPr>
        <w:tabs>
          <w:tab w:val="left" w:pos="2127"/>
        </w:tabs>
        <w:ind w:right="376"/>
      </w:pPr>
      <w:r w:rsidRPr="008B29EE">
        <w:t>Öğrencinin Adı ve Soyadı</w:t>
      </w:r>
      <w:r w:rsidRPr="008B29EE">
        <w:tab/>
      </w:r>
      <w:proofErr w:type="gramStart"/>
      <w:r w:rsidR="00394DCA" w:rsidRPr="008B29EE">
        <w:t>:………………………………</w:t>
      </w:r>
      <w:r w:rsidR="008B29EE">
        <w:t>………………………………</w:t>
      </w:r>
      <w:r w:rsidR="00394DCA" w:rsidRPr="008B29EE">
        <w:t>……………….</w:t>
      </w:r>
      <w:proofErr w:type="gramEnd"/>
    </w:p>
    <w:p w14:paraId="533BE1CA" w14:textId="11A19112" w:rsidR="00555B67" w:rsidRPr="008B29EE" w:rsidRDefault="00D66332" w:rsidP="00555B67">
      <w:pPr>
        <w:tabs>
          <w:tab w:val="left" w:pos="2127"/>
        </w:tabs>
        <w:ind w:right="376"/>
      </w:pPr>
      <w:proofErr w:type="spellStart"/>
      <w:r>
        <w:t>Anasanat</w:t>
      </w:r>
      <w:proofErr w:type="spellEnd"/>
      <w:r w:rsidR="00F15E81">
        <w:t>/</w:t>
      </w:r>
      <w:r>
        <w:t xml:space="preserve"> Anabilim </w:t>
      </w:r>
      <w:r w:rsidR="008B29EE">
        <w:t>Dalı</w:t>
      </w:r>
      <w:r w:rsidR="00F15E81">
        <w:t xml:space="preserve">   </w:t>
      </w:r>
      <w:r w:rsidR="00555B67" w:rsidRPr="008B29EE">
        <w:t>:</w:t>
      </w:r>
      <w:r w:rsidR="008B29EE" w:rsidRPr="008B29EE">
        <w:t xml:space="preserve"> </w:t>
      </w:r>
      <w:proofErr w:type="gramStart"/>
      <w:r w:rsidR="008B29EE" w:rsidRPr="008B29EE">
        <w:t>………………………………</w:t>
      </w:r>
      <w:r w:rsidR="008B29EE">
        <w:t>………………………………</w:t>
      </w:r>
      <w:r w:rsidR="008B29EE" w:rsidRPr="008B29EE">
        <w:t>……………….</w:t>
      </w:r>
      <w:proofErr w:type="gramEnd"/>
    </w:p>
    <w:p w14:paraId="3B51F673" w14:textId="1F86E1D4" w:rsidR="00394DCA" w:rsidRPr="008B29EE" w:rsidRDefault="00555B67" w:rsidP="00555B67">
      <w:pPr>
        <w:tabs>
          <w:tab w:val="left" w:pos="2127"/>
        </w:tabs>
        <w:ind w:right="376"/>
      </w:pPr>
      <w:r w:rsidRPr="008B29EE">
        <w:t>Program Türü</w:t>
      </w:r>
      <w:r w:rsidRPr="008B29EE">
        <w:tab/>
      </w:r>
      <w:r w:rsidR="00394DCA" w:rsidRPr="008B29EE">
        <w:t>:</w:t>
      </w:r>
      <w:r w:rsidR="00D66332">
        <w:t xml:space="preserve"> </w:t>
      </w:r>
      <w:r w:rsidR="00E70CA5">
        <w:t>Sanatta Yeterlik / Doktora</w:t>
      </w:r>
      <w:r w:rsidR="008B29EE" w:rsidRPr="008B29EE">
        <w:tab/>
      </w:r>
    </w:p>
    <w:p w14:paraId="52685B1D" w14:textId="77777777" w:rsidR="00ED38C2" w:rsidRPr="008B29EE" w:rsidRDefault="00ED38C2" w:rsidP="008B29EE">
      <w:pPr>
        <w:tabs>
          <w:tab w:val="left" w:pos="2127"/>
        </w:tabs>
        <w:spacing w:before="60"/>
        <w:ind w:right="374"/>
      </w:pPr>
      <w:r w:rsidRPr="008B29EE">
        <w:t>E-posta adres</w:t>
      </w:r>
      <w:r w:rsidRPr="008B29EE">
        <w:tab/>
        <w:t>:</w:t>
      </w:r>
      <w:r w:rsidR="008B29EE" w:rsidRPr="008B29EE">
        <w:t xml:space="preserve"> ………………………………</w:t>
      </w:r>
      <w:r w:rsidR="008B29EE">
        <w:t>………………………………</w:t>
      </w:r>
      <w:r w:rsidR="008B29EE" w:rsidRPr="008B29EE">
        <w:t>……………….</w:t>
      </w:r>
    </w:p>
    <w:p w14:paraId="087C505D" w14:textId="77777777" w:rsidR="00624A32" w:rsidRPr="008B29EE" w:rsidRDefault="00624A32" w:rsidP="00555B67">
      <w:pPr>
        <w:tabs>
          <w:tab w:val="left" w:pos="2127"/>
        </w:tabs>
        <w:ind w:right="376"/>
      </w:pPr>
      <w:r w:rsidRPr="008B29EE">
        <w:t>Cep Tel</w:t>
      </w:r>
      <w:r w:rsidRPr="008B29EE">
        <w:tab/>
        <w:t>:</w:t>
      </w:r>
      <w:r w:rsidR="008B29EE" w:rsidRPr="008B29EE">
        <w:t xml:space="preserve"> ………………………………</w:t>
      </w:r>
      <w:r w:rsidR="008B29EE">
        <w:t>………………………………</w:t>
      </w:r>
      <w:r w:rsidR="008B29EE" w:rsidRPr="008B29EE">
        <w:t>……………….</w:t>
      </w:r>
    </w:p>
    <w:p w14:paraId="096C2B08" w14:textId="77777777" w:rsidR="00624A32" w:rsidRDefault="00624A32" w:rsidP="00ED3C9D">
      <w:pPr>
        <w:tabs>
          <w:tab w:val="left" w:pos="2694"/>
        </w:tabs>
        <w:ind w:right="376"/>
        <w:rPr>
          <w:sz w:val="18"/>
          <w:szCs w:val="18"/>
        </w:rPr>
      </w:pPr>
    </w:p>
    <w:p w14:paraId="15BB8FE0" w14:textId="77777777" w:rsidR="008B29EE" w:rsidRPr="00DF0657" w:rsidRDefault="008B29EE" w:rsidP="00ED3C9D">
      <w:pPr>
        <w:tabs>
          <w:tab w:val="left" w:pos="2694"/>
        </w:tabs>
        <w:ind w:right="376"/>
        <w:rPr>
          <w:sz w:val="18"/>
          <w:szCs w:val="18"/>
        </w:rPr>
      </w:pPr>
    </w:p>
    <w:p w14:paraId="578B402B" w14:textId="7B4BA2F2" w:rsidR="00145BA7" w:rsidRPr="00F81490" w:rsidRDefault="008A1810" w:rsidP="00F81490">
      <w:pPr>
        <w:ind w:firstLine="709"/>
        <w:jc w:val="both"/>
      </w:pPr>
      <w:r w:rsidRPr="00F81490">
        <w:t>Yukarıda bilgileri bulunan öğrenci</w:t>
      </w:r>
      <w:r w:rsidR="00574B58" w:rsidRPr="00F81490">
        <w:t>nin</w:t>
      </w:r>
      <w:r w:rsidR="00A27852">
        <w:t>…</w:t>
      </w:r>
      <w:r w:rsidRPr="00F81490">
        <w:t>.................</w:t>
      </w:r>
      <w:r w:rsidR="00A27852">
        <w:t>.............</w:t>
      </w:r>
      <w:r w:rsidRPr="00F81490">
        <w:t>............................................................................................. ...............................................................................................................................................................</w:t>
      </w:r>
      <w:r w:rsidR="00DF0657" w:rsidRPr="00F81490">
        <w:t>.............</w:t>
      </w:r>
      <w:r w:rsidR="00A27852">
        <w:t>..........</w:t>
      </w:r>
      <w:r w:rsidR="00DF0657" w:rsidRPr="00F81490">
        <w:t xml:space="preserve">.... </w:t>
      </w:r>
      <w:r w:rsidR="009439C4" w:rsidRPr="00F81490">
        <w:t>adlı tezi tamamlanmışt</w:t>
      </w:r>
      <w:r w:rsidR="00ED38C2">
        <w:t xml:space="preserve">ır. Tez tarafımdan incelenmiş olup, tez savunma sınavına alınması için uygun bulunmuştur. </w:t>
      </w:r>
    </w:p>
    <w:p w14:paraId="14298984" w14:textId="77777777" w:rsidR="00120EA0" w:rsidRDefault="009439C4" w:rsidP="00120EA0">
      <w:pPr>
        <w:ind w:firstLine="709"/>
        <w:jc w:val="both"/>
        <w:rPr>
          <w:b/>
          <w:sz w:val="18"/>
          <w:szCs w:val="18"/>
        </w:rPr>
      </w:pPr>
      <w:r w:rsidRPr="00F81490">
        <w:t>Adı geçen öğrencinin Erciyes</w:t>
      </w:r>
      <w:r w:rsidR="007178B1">
        <w:t xml:space="preserve"> Üniversitesi Lisansüstü Eğitim ve </w:t>
      </w:r>
      <w:r w:rsidRPr="00F81490">
        <w:t xml:space="preserve">Öğretim Yönetmeliğinin </w:t>
      </w:r>
      <w:r w:rsidR="002B380D" w:rsidRPr="00F81490">
        <w:t>4</w:t>
      </w:r>
      <w:r w:rsidR="00BE4654" w:rsidRPr="00F81490">
        <w:t>9</w:t>
      </w:r>
      <w:r w:rsidR="002B380D" w:rsidRPr="00F81490">
        <w:t xml:space="preserve">. maddesine </w:t>
      </w:r>
      <w:r w:rsidRPr="00F81490">
        <w:t>göre</w:t>
      </w:r>
      <w:r w:rsidR="00F00DF8" w:rsidRPr="00F81490">
        <w:t xml:space="preserve"> aşağıda belirtilen tarihte</w:t>
      </w:r>
      <w:r w:rsidRPr="00F81490">
        <w:t xml:space="preserve"> tez </w:t>
      </w:r>
      <w:r w:rsidR="00ED38C2">
        <w:t>savunma sınavına</w:t>
      </w:r>
      <w:r w:rsidRPr="00F81490">
        <w:t xml:space="preserve"> alınması için gerekli işlemin yapılmasını arz ederim.</w:t>
      </w:r>
      <w:r w:rsidRPr="00DF0657">
        <w:rPr>
          <w:b/>
          <w:sz w:val="18"/>
          <w:szCs w:val="18"/>
        </w:rPr>
        <w:tab/>
      </w:r>
    </w:p>
    <w:p w14:paraId="188D42E7" w14:textId="77777777" w:rsidR="008B29EE" w:rsidRDefault="008B29EE" w:rsidP="00120EA0">
      <w:pPr>
        <w:ind w:firstLine="709"/>
        <w:jc w:val="both"/>
        <w:rPr>
          <w:b/>
          <w:sz w:val="18"/>
          <w:szCs w:val="18"/>
        </w:rPr>
      </w:pPr>
    </w:p>
    <w:p w14:paraId="7E4C695D" w14:textId="355982DB" w:rsidR="005C3CB6" w:rsidRPr="00DF0657" w:rsidRDefault="00A27852" w:rsidP="00A27852">
      <w:pPr>
        <w:ind w:firstLine="709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                                                                                                                                          </w:t>
      </w:r>
      <w:r w:rsidR="005C3CB6" w:rsidRPr="00DF0657">
        <w:rPr>
          <w:b/>
          <w:sz w:val="18"/>
          <w:szCs w:val="18"/>
        </w:rPr>
        <w:t>........ / ........ / .........</w:t>
      </w:r>
    </w:p>
    <w:p w14:paraId="5472FFA2" w14:textId="77777777" w:rsidR="00120EA0" w:rsidRDefault="005230BC" w:rsidP="005230BC">
      <w:pPr>
        <w:ind w:left="2685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                                                                                   </w:t>
      </w:r>
    </w:p>
    <w:p w14:paraId="5AC5C497" w14:textId="77777777" w:rsidR="005230BC" w:rsidRDefault="005230BC" w:rsidP="00120EA0">
      <w:pPr>
        <w:ind w:left="2685" w:firstLine="147"/>
        <w:jc w:val="right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</w:t>
      </w:r>
      <w:r w:rsidR="00704FAE">
        <w:rPr>
          <w:b/>
          <w:sz w:val="18"/>
          <w:szCs w:val="18"/>
        </w:rPr>
        <w:t>(</w:t>
      </w:r>
      <w:r w:rsidR="00574B58" w:rsidRPr="00DF0657">
        <w:rPr>
          <w:b/>
          <w:sz w:val="18"/>
          <w:szCs w:val="18"/>
        </w:rPr>
        <w:t>Tez Danışmanı</w:t>
      </w:r>
      <w:r>
        <w:rPr>
          <w:b/>
          <w:sz w:val="18"/>
          <w:szCs w:val="18"/>
        </w:rPr>
        <w:t xml:space="preserve"> Ad-</w:t>
      </w:r>
      <w:proofErr w:type="spellStart"/>
      <w:r>
        <w:rPr>
          <w:b/>
          <w:sz w:val="18"/>
          <w:szCs w:val="18"/>
        </w:rPr>
        <w:t>Soyad</w:t>
      </w:r>
      <w:proofErr w:type="spellEnd"/>
      <w:r>
        <w:rPr>
          <w:b/>
          <w:sz w:val="18"/>
          <w:szCs w:val="18"/>
        </w:rPr>
        <w:t xml:space="preserve"> ve İmza)</w:t>
      </w:r>
    </w:p>
    <w:p w14:paraId="7013AD6B" w14:textId="77777777" w:rsidR="002D4287" w:rsidRDefault="002D4287" w:rsidP="005230BC">
      <w:pPr>
        <w:ind w:left="2685"/>
        <w:rPr>
          <w:b/>
        </w:rPr>
      </w:pPr>
    </w:p>
    <w:p w14:paraId="5B631890" w14:textId="77777777" w:rsidR="005230BC" w:rsidRDefault="005230BC" w:rsidP="005230BC">
      <w:pPr>
        <w:tabs>
          <w:tab w:val="left" w:pos="5940"/>
        </w:tabs>
      </w:pPr>
      <w:r>
        <w:rPr>
          <w:b/>
        </w:rPr>
        <w:t xml:space="preserve">       </w:t>
      </w:r>
    </w:p>
    <w:tbl>
      <w:tblPr>
        <w:tblW w:w="1127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2"/>
        <w:gridCol w:w="839"/>
        <w:gridCol w:w="2877"/>
        <w:gridCol w:w="1709"/>
        <w:gridCol w:w="2113"/>
        <w:gridCol w:w="1624"/>
        <w:gridCol w:w="6"/>
      </w:tblGrid>
      <w:tr w:rsidR="00ED38C2" w14:paraId="375D4696" w14:textId="77777777" w:rsidTr="00F15E81">
        <w:trPr>
          <w:trHeight w:val="157"/>
        </w:trPr>
        <w:tc>
          <w:tcPr>
            <w:tcW w:w="2127" w:type="dxa"/>
            <w:vMerge w:val="restart"/>
            <w:shd w:val="clear" w:color="auto" w:fill="BFBFBF"/>
            <w:vAlign w:val="center"/>
          </w:tcPr>
          <w:p w14:paraId="03B24181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 w:rsidRPr="00862591">
              <w:rPr>
                <w:b/>
              </w:rPr>
              <w:t>ASIL</w:t>
            </w:r>
          </w:p>
        </w:tc>
        <w:tc>
          <w:tcPr>
            <w:tcW w:w="9143" w:type="dxa"/>
            <w:gridSpan w:val="6"/>
            <w:shd w:val="clear" w:color="auto" w:fill="BFBFBF"/>
            <w:vAlign w:val="center"/>
          </w:tcPr>
          <w:p w14:paraId="6887A8A2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ÖNERİLEN JÜRİ ÜYESİNİN</w:t>
            </w:r>
          </w:p>
        </w:tc>
      </w:tr>
      <w:tr w:rsidR="00F15E81" w14:paraId="5311A73E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Merge/>
            <w:shd w:val="clear" w:color="auto" w:fill="BFBFBF"/>
            <w:vAlign w:val="center"/>
          </w:tcPr>
          <w:p w14:paraId="1069CC60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677" w:type="dxa"/>
            <w:shd w:val="clear" w:color="auto" w:fill="BFBFBF"/>
            <w:vAlign w:val="center"/>
          </w:tcPr>
          <w:p w14:paraId="45D23739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Unvanı</w:t>
            </w:r>
          </w:p>
        </w:tc>
        <w:tc>
          <w:tcPr>
            <w:tcW w:w="2936" w:type="dxa"/>
            <w:shd w:val="clear" w:color="auto" w:fill="BFBFBF"/>
            <w:vAlign w:val="center"/>
          </w:tcPr>
          <w:p w14:paraId="2C9D4FF6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Adı Soyadı</w:t>
            </w:r>
          </w:p>
        </w:tc>
        <w:tc>
          <w:tcPr>
            <w:tcW w:w="1730" w:type="dxa"/>
            <w:shd w:val="clear" w:color="auto" w:fill="BFBFBF"/>
            <w:vAlign w:val="center"/>
          </w:tcPr>
          <w:p w14:paraId="2A116A6F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Kurumu</w:t>
            </w:r>
          </w:p>
        </w:tc>
        <w:tc>
          <w:tcPr>
            <w:tcW w:w="2151" w:type="dxa"/>
            <w:shd w:val="clear" w:color="auto" w:fill="BFBFBF"/>
            <w:vAlign w:val="center"/>
          </w:tcPr>
          <w:p w14:paraId="792CE489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E-Posta</w:t>
            </w:r>
            <w:r w:rsidRPr="00862591">
              <w:rPr>
                <w:b/>
              </w:rPr>
              <w:t xml:space="preserve"> Adres</w:t>
            </w:r>
            <w:r>
              <w:rPr>
                <w:b/>
              </w:rPr>
              <w:t>i</w:t>
            </w:r>
          </w:p>
        </w:tc>
        <w:tc>
          <w:tcPr>
            <w:tcW w:w="1643" w:type="dxa"/>
            <w:shd w:val="clear" w:color="auto" w:fill="BFBFBF"/>
            <w:vAlign w:val="center"/>
          </w:tcPr>
          <w:p w14:paraId="4A484F29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Cep Telefonu</w:t>
            </w:r>
          </w:p>
        </w:tc>
      </w:tr>
      <w:tr w:rsidR="00F15E81" w14:paraId="0DAA3499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6749DD12" w14:textId="5A867D58" w:rsidR="00ED38C2" w:rsidRPr="00862591" w:rsidRDefault="00ED38C2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1</w:t>
            </w:r>
            <w:r w:rsidR="00F15E81">
              <w:rPr>
                <w:b/>
              </w:rPr>
              <w:t>-</w:t>
            </w:r>
            <w:r w:rsidR="00F15E81">
              <w:rPr>
                <w:b/>
              </w:rPr>
              <w:t>TİK Üyesi</w:t>
            </w:r>
            <w:r w:rsidR="00F15E81">
              <w:rPr>
                <w:b/>
              </w:rPr>
              <w:t xml:space="preserve">                       (Danışman)</w:t>
            </w:r>
          </w:p>
        </w:tc>
        <w:tc>
          <w:tcPr>
            <w:tcW w:w="677" w:type="dxa"/>
            <w:vAlign w:val="center"/>
          </w:tcPr>
          <w:p w14:paraId="17B2FCCB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4898B7E2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25D34586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351EF927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00490DFC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F15E81" w14:paraId="1C4DB6C5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55B07FF7" w14:textId="5797DC8E" w:rsidR="00ED38C2" w:rsidRPr="00862591" w:rsidRDefault="00ED38C2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2</w:t>
            </w:r>
            <w:r w:rsidR="00F15E81">
              <w:rPr>
                <w:b/>
              </w:rPr>
              <w:t>-TİK Üyesi</w:t>
            </w:r>
          </w:p>
        </w:tc>
        <w:tc>
          <w:tcPr>
            <w:tcW w:w="677" w:type="dxa"/>
            <w:vAlign w:val="center"/>
          </w:tcPr>
          <w:p w14:paraId="6F29F948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384D274F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02E9C7C3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5DA130F2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0BDF9B19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F15E81" w14:paraId="275BC195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6C696F3E" w14:textId="56951F2B" w:rsidR="00ED38C2" w:rsidRPr="00862591" w:rsidRDefault="00ED38C2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3</w:t>
            </w:r>
            <w:r w:rsidR="00F15E81">
              <w:rPr>
                <w:b/>
              </w:rPr>
              <w:t>-</w:t>
            </w:r>
            <w:r w:rsidR="00F15E81">
              <w:rPr>
                <w:b/>
              </w:rPr>
              <w:t>TİK Üyesi</w:t>
            </w:r>
          </w:p>
        </w:tc>
        <w:tc>
          <w:tcPr>
            <w:tcW w:w="677" w:type="dxa"/>
            <w:vAlign w:val="center"/>
          </w:tcPr>
          <w:p w14:paraId="23DD88E6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04D99E46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2B99982E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3E6FF1C1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679A592B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F15E81" w14:paraId="1303EF90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3DF8588F" w14:textId="4D5C0009" w:rsidR="00E70CA5" w:rsidRDefault="00E70CA5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4</w:t>
            </w:r>
            <w:r w:rsidR="00F15E81">
              <w:rPr>
                <w:b/>
              </w:rPr>
              <w:t>-Kurum Dışı (Üye)</w:t>
            </w:r>
          </w:p>
        </w:tc>
        <w:tc>
          <w:tcPr>
            <w:tcW w:w="677" w:type="dxa"/>
            <w:vAlign w:val="center"/>
          </w:tcPr>
          <w:p w14:paraId="7B6A4614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370F6F31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66298370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61A45B51" w14:textId="77777777" w:rsidR="00E70CA5" w:rsidRDefault="00E70CA5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79502763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bookmarkStart w:id="0" w:name="_GoBack"/>
        <w:bookmarkEnd w:id="0"/>
      </w:tr>
      <w:tr w:rsidR="00F15E81" w14:paraId="7BB59243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2D87D9C6" w14:textId="462BE5BA" w:rsidR="00E70CA5" w:rsidRDefault="00E70CA5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5</w:t>
            </w:r>
            <w:r w:rsidR="00F15E81">
              <w:rPr>
                <w:b/>
              </w:rPr>
              <w:t>-</w:t>
            </w:r>
            <w:r w:rsidR="00F15E81">
              <w:rPr>
                <w:b/>
              </w:rPr>
              <w:t>Kurum Dışı (Üye)</w:t>
            </w:r>
          </w:p>
        </w:tc>
        <w:tc>
          <w:tcPr>
            <w:tcW w:w="677" w:type="dxa"/>
            <w:vAlign w:val="center"/>
          </w:tcPr>
          <w:p w14:paraId="4FBA52C0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3A057714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7EB6003F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273463C1" w14:textId="77777777" w:rsidR="00E70CA5" w:rsidRDefault="00E70CA5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1FE3A820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484ECE" w14:paraId="70A2D36F" w14:textId="77777777" w:rsidTr="00F15E81">
        <w:tc>
          <w:tcPr>
            <w:tcW w:w="96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  <w:vAlign w:val="center"/>
          </w:tcPr>
          <w:p w14:paraId="05E59C89" w14:textId="77777777" w:rsidR="00484ECE" w:rsidRDefault="00484ECE" w:rsidP="007178B1">
            <w:pPr>
              <w:tabs>
                <w:tab w:val="left" w:pos="5940"/>
              </w:tabs>
              <w:ind w:hanging="142"/>
            </w:pPr>
            <w:r w:rsidRPr="00862591">
              <w:rPr>
                <w:b/>
              </w:rPr>
              <w:t xml:space="preserve"> YEDEK</w:t>
            </w:r>
          </w:p>
        </w:tc>
        <w:tc>
          <w:tcPr>
            <w:tcW w:w="16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</w:tcPr>
          <w:p w14:paraId="54B2F661" w14:textId="77777777" w:rsidR="00484ECE" w:rsidRPr="00862591" w:rsidRDefault="00484ECE" w:rsidP="007178B1">
            <w:pPr>
              <w:tabs>
                <w:tab w:val="left" w:pos="5940"/>
              </w:tabs>
              <w:ind w:hanging="142"/>
              <w:rPr>
                <w:b/>
              </w:rPr>
            </w:pPr>
          </w:p>
        </w:tc>
      </w:tr>
      <w:tr w:rsidR="00F15E81" w14:paraId="1B8C5B02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31962E41" w14:textId="4B3E68DE" w:rsidR="00ED38C2" w:rsidRPr="00862591" w:rsidRDefault="00ED38C2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1</w:t>
            </w:r>
            <w:r w:rsidR="00F15E81">
              <w:rPr>
                <w:b/>
              </w:rPr>
              <w:t xml:space="preserve">- </w:t>
            </w:r>
            <w:r w:rsidR="00F15E81">
              <w:rPr>
                <w:b/>
              </w:rPr>
              <w:t>Kurum Dışı (Üye)</w:t>
            </w:r>
          </w:p>
        </w:tc>
        <w:tc>
          <w:tcPr>
            <w:tcW w:w="677" w:type="dxa"/>
            <w:vAlign w:val="center"/>
          </w:tcPr>
          <w:p w14:paraId="697940DD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6BBA4289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63978352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4695BCE0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797BC047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F15E81" w14:paraId="5D3E6EE0" w14:textId="77777777" w:rsidTr="00F15E81">
        <w:trPr>
          <w:gridAfter w:val="1"/>
          <w:wAfter w:w="6" w:type="dxa"/>
          <w:trHeight w:val="157"/>
        </w:trPr>
        <w:tc>
          <w:tcPr>
            <w:tcW w:w="2127" w:type="dxa"/>
            <w:vAlign w:val="center"/>
          </w:tcPr>
          <w:p w14:paraId="728C0EE6" w14:textId="3449EBF5" w:rsidR="00ED38C2" w:rsidRPr="00862591" w:rsidRDefault="00ED38C2" w:rsidP="00F15E81">
            <w:pPr>
              <w:tabs>
                <w:tab w:val="left" w:pos="5940"/>
              </w:tabs>
              <w:rPr>
                <w:b/>
              </w:rPr>
            </w:pPr>
            <w:r>
              <w:rPr>
                <w:b/>
              </w:rPr>
              <w:t>2</w:t>
            </w:r>
            <w:r w:rsidR="00F15E81">
              <w:rPr>
                <w:b/>
              </w:rPr>
              <w:t xml:space="preserve">- </w:t>
            </w:r>
            <w:r w:rsidR="00F15E81">
              <w:rPr>
                <w:b/>
              </w:rPr>
              <w:t>Kurum Dışı (Üye)</w:t>
            </w:r>
          </w:p>
        </w:tc>
        <w:tc>
          <w:tcPr>
            <w:tcW w:w="677" w:type="dxa"/>
            <w:vAlign w:val="center"/>
          </w:tcPr>
          <w:p w14:paraId="02249015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936" w:type="dxa"/>
            <w:vAlign w:val="center"/>
          </w:tcPr>
          <w:p w14:paraId="4FB8394A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30" w:type="dxa"/>
            <w:vAlign w:val="center"/>
          </w:tcPr>
          <w:p w14:paraId="697AA68C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151" w:type="dxa"/>
            <w:vAlign w:val="center"/>
          </w:tcPr>
          <w:p w14:paraId="21543176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643" w:type="dxa"/>
            <w:vAlign w:val="center"/>
          </w:tcPr>
          <w:p w14:paraId="35FA4539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</w:tbl>
    <w:p w14:paraId="3F30790B" w14:textId="77777777" w:rsidR="005230BC" w:rsidRDefault="005230BC" w:rsidP="005230BC">
      <w:pPr>
        <w:tabs>
          <w:tab w:val="left" w:pos="2268"/>
          <w:tab w:val="left" w:pos="5940"/>
        </w:tabs>
        <w:spacing w:line="360" w:lineRule="auto"/>
        <w:ind w:firstLine="851"/>
      </w:pPr>
    </w:p>
    <w:p w14:paraId="41A06387" w14:textId="77777777" w:rsidR="00145BA7" w:rsidRDefault="00145BA7" w:rsidP="001C046A">
      <w:pPr>
        <w:pBdr>
          <w:left w:val="single" w:sz="4" w:space="4" w:color="auto"/>
          <w:right w:val="single" w:sz="4" w:space="4" w:color="auto"/>
        </w:pBdr>
        <w:jc w:val="center"/>
        <w:rPr>
          <w:b/>
        </w:rPr>
      </w:pPr>
      <w:r w:rsidRPr="00D80796">
        <w:rPr>
          <w:b/>
        </w:rPr>
        <w:t>U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Y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G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U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N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D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U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R</w:t>
      </w:r>
    </w:p>
    <w:p w14:paraId="4117054A" w14:textId="45FA5CFD" w:rsidR="005230BC" w:rsidRDefault="005230BC" w:rsidP="005230BC">
      <w:pPr>
        <w:jc w:val="center"/>
        <w:rPr>
          <w:b/>
        </w:rPr>
      </w:pPr>
      <w:r w:rsidRPr="00D80796">
        <w:rPr>
          <w:b/>
        </w:rPr>
        <w:t>........................................................... Anabilim</w:t>
      </w:r>
      <w:r w:rsidR="00E70CA5">
        <w:rPr>
          <w:b/>
        </w:rPr>
        <w:t>/</w:t>
      </w:r>
      <w:proofErr w:type="spellStart"/>
      <w:r w:rsidR="00E70CA5">
        <w:rPr>
          <w:b/>
        </w:rPr>
        <w:t>Anasanat</w:t>
      </w:r>
      <w:proofErr w:type="spellEnd"/>
      <w:r w:rsidRPr="00D80796">
        <w:rPr>
          <w:b/>
        </w:rPr>
        <w:t xml:space="preserve"> Dalı Başkanı</w:t>
      </w:r>
    </w:p>
    <w:p w14:paraId="2B32BA28" w14:textId="77777777" w:rsidR="008B1A0E" w:rsidRDefault="008B1A0E" w:rsidP="005230BC">
      <w:pPr>
        <w:jc w:val="center"/>
        <w:rPr>
          <w:b/>
        </w:rPr>
      </w:pPr>
    </w:p>
    <w:p w14:paraId="541C54F1" w14:textId="77777777" w:rsidR="005230BC" w:rsidRPr="005230BC" w:rsidRDefault="008B1A0E" w:rsidP="008B29EE">
      <w:pPr>
        <w:rPr>
          <w:b/>
          <w:sz w:val="10"/>
          <w:szCs w:val="10"/>
        </w:rPr>
      </w:pPr>
      <w:r>
        <w:rPr>
          <w:b/>
        </w:rPr>
        <w:t>Tez Savunma Türü</w:t>
      </w:r>
      <w:r w:rsidR="00EA0E36">
        <w:rPr>
          <w:b/>
        </w:rPr>
        <w:tab/>
      </w:r>
      <w:r w:rsidR="00EA0E36">
        <w:rPr>
          <w:b/>
        </w:rPr>
        <w:tab/>
      </w:r>
      <w:r>
        <w:rPr>
          <w:b/>
        </w:rPr>
        <w:t>:</w:t>
      </w:r>
      <w:r w:rsidRPr="00B625F5">
        <w:rPr>
          <w:sz w:val="24"/>
          <w:szCs w:val="24"/>
        </w:rPr>
        <w:t>□</w:t>
      </w:r>
      <w:r w:rsidR="00B625F5">
        <w:rPr>
          <w:sz w:val="24"/>
          <w:szCs w:val="24"/>
        </w:rPr>
        <w:t xml:space="preserve"> </w:t>
      </w:r>
      <w:r w:rsidR="00B625F5" w:rsidRPr="00B625F5">
        <w:t>Y</w:t>
      </w:r>
      <w:r w:rsidRPr="00B625F5">
        <w:t>üz yüze</w:t>
      </w:r>
      <w:r w:rsidR="00B625F5">
        <w:tab/>
      </w:r>
      <w:r w:rsidR="00B625F5">
        <w:tab/>
      </w:r>
      <w:r w:rsidRPr="00B625F5">
        <w:rPr>
          <w:sz w:val="24"/>
          <w:szCs w:val="24"/>
        </w:rPr>
        <w:t>□</w:t>
      </w:r>
      <w:r w:rsidR="00B625F5">
        <w:rPr>
          <w:sz w:val="24"/>
          <w:szCs w:val="24"/>
        </w:rPr>
        <w:t xml:space="preserve"> </w:t>
      </w:r>
      <w:r w:rsidRPr="008B1A0E">
        <w:t>Video konferans</w:t>
      </w:r>
    </w:p>
    <w:p w14:paraId="5DF3752B" w14:textId="48625E41" w:rsidR="008B1A0E" w:rsidRDefault="003A3D9A" w:rsidP="008B29EE">
      <w:r w:rsidRPr="003A3D9A">
        <w:rPr>
          <w:b/>
        </w:rPr>
        <w:t>Yeri</w:t>
      </w:r>
      <w:r w:rsidR="0046401F">
        <w:rPr>
          <w:b/>
        </w:rPr>
        <w:t xml:space="preserve"> (Yüz yüze yapılacak ise)</w:t>
      </w:r>
      <w:r w:rsidR="00EA0E36">
        <w:rPr>
          <w:b/>
        </w:rPr>
        <w:tab/>
      </w:r>
      <w:r w:rsidR="00673F73">
        <w:rPr>
          <w:b/>
        </w:rPr>
        <w:t>:</w:t>
      </w:r>
      <w:r w:rsidR="008B1A0E" w:rsidRPr="008B1A0E">
        <w:rPr>
          <w:b/>
          <w:sz w:val="24"/>
          <w:szCs w:val="24"/>
        </w:rPr>
        <w:t>□</w:t>
      </w:r>
      <w:r w:rsidR="00B625F5">
        <w:rPr>
          <w:b/>
        </w:rPr>
        <w:t xml:space="preserve"> </w:t>
      </w:r>
      <w:proofErr w:type="spellStart"/>
      <w:r w:rsidR="00E4792D">
        <w:t>Anasanat</w:t>
      </w:r>
      <w:proofErr w:type="spellEnd"/>
      <w:r w:rsidR="00E70CA5">
        <w:t>/Anabilim</w:t>
      </w:r>
      <w:r w:rsidR="008B1A0E" w:rsidRPr="00B625F5">
        <w:t xml:space="preserve"> </w:t>
      </w:r>
      <w:r w:rsidR="00B625F5" w:rsidRPr="00B625F5">
        <w:t>Dalı</w:t>
      </w:r>
      <w:r w:rsidR="00B625F5">
        <w:tab/>
      </w:r>
      <w:r w:rsidR="0046401F">
        <w:rPr>
          <w:b/>
        </w:rPr>
        <w:tab/>
      </w:r>
      <w:r w:rsidR="008B1A0E" w:rsidRPr="008B1A0E">
        <w:rPr>
          <w:b/>
          <w:sz w:val="24"/>
          <w:szCs w:val="24"/>
        </w:rPr>
        <w:t>□</w:t>
      </w:r>
      <w:r w:rsidR="00B625F5">
        <w:rPr>
          <w:b/>
          <w:sz w:val="24"/>
          <w:szCs w:val="24"/>
        </w:rPr>
        <w:t xml:space="preserve"> </w:t>
      </w:r>
      <w:r w:rsidR="00D66332">
        <w:t>Güzel Sanatlar</w:t>
      </w:r>
      <w:r w:rsidR="00B625F5" w:rsidRPr="00B625F5">
        <w:t xml:space="preserve"> Enstitüsü</w:t>
      </w:r>
    </w:p>
    <w:p w14:paraId="5FE2E7BB" w14:textId="77777777" w:rsidR="00B625F5" w:rsidRDefault="00B625F5" w:rsidP="00B625F5">
      <w:pPr>
        <w:rPr>
          <w:b/>
        </w:rPr>
      </w:pPr>
      <w:r>
        <w:rPr>
          <w:b/>
        </w:rPr>
        <w:t xml:space="preserve">Tez Savunma </w:t>
      </w:r>
      <w:r w:rsidRPr="003A3D9A">
        <w:rPr>
          <w:b/>
        </w:rPr>
        <w:t>Sınav Tarihi</w:t>
      </w:r>
      <w:r w:rsidR="00EA0E36">
        <w:rPr>
          <w:b/>
        </w:rPr>
        <w:tab/>
      </w:r>
      <w:r w:rsidRPr="003A3D9A">
        <w:rPr>
          <w:b/>
        </w:rPr>
        <w:t xml:space="preserve">: </w:t>
      </w:r>
      <w:proofErr w:type="gramStart"/>
      <w:r w:rsidRPr="003A3D9A">
        <w:rPr>
          <w:rFonts w:hint="eastAsia"/>
          <w:b/>
        </w:rPr>
        <w:t>…</w:t>
      </w:r>
      <w:r w:rsidRPr="003A3D9A">
        <w:rPr>
          <w:b/>
        </w:rPr>
        <w:t>…</w:t>
      </w:r>
      <w:proofErr w:type="gramEnd"/>
      <w:r w:rsidRPr="003A3D9A">
        <w:rPr>
          <w:b/>
        </w:rPr>
        <w:t>/</w:t>
      </w:r>
      <w:r w:rsidRPr="003A3D9A">
        <w:rPr>
          <w:rFonts w:hint="eastAsia"/>
          <w:b/>
        </w:rPr>
        <w:t>…</w:t>
      </w:r>
      <w:r w:rsidRPr="003A3D9A">
        <w:rPr>
          <w:b/>
        </w:rPr>
        <w:t>../</w:t>
      </w:r>
      <w:r w:rsidRPr="003A3D9A">
        <w:rPr>
          <w:rFonts w:hint="eastAsia"/>
          <w:b/>
        </w:rPr>
        <w:t>…</w:t>
      </w:r>
      <w:r w:rsidR="00805904">
        <w:rPr>
          <w:b/>
        </w:rPr>
        <w:t>……</w:t>
      </w:r>
      <w:r>
        <w:rPr>
          <w:b/>
        </w:rPr>
        <w:tab/>
        <w:t xml:space="preserve">Saati: </w:t>
      </w:r>
      <w:proofErr w:type="gramStart"/>
      <w:r w:rsidRPr="00673F73">
        <w:t>…</w:t>
      </w:r>
      <w:r>
        <w:t>.</w:t>
      </w:r>
      <w:r w:rsidRPr="00805904">
        <w:rPr>
          <w:b/>
        </w:rPr>
        <w:t>:</w:t>
      </w:r>
      <w:r>
        <w:t>.</w:t>
      </w:r>
      <w:r w:rsidRPr="00673F73">
        <w:t>….</w:t>
      </w:r>
      <w:proofErr w:type="gramEnd"/>
    </w:p>
    <w:p w14:paraId="1EE0ED77" w14:textId="77777777" w:rsidR="005C3CB6" w:rsidRPr="00D80796" w:rsidRDefault="005C3CB6" w:rsidP="00ED3C9D">
      <w:pPr>
        <w:jc w:val="center"/>
      </w:pPr>
    </w:p>
    <w:p w14:paraId="3602C3B9" w14:textId="77777777" w:rsidR="008B29EE" w:rsidRDefault="00884805" w:rsidP="005230BC">
      <w:pPr>
        <w:rPr>
          <w:b/>
        </w:rPr>
      </w:pPr>
      <w:r>
        <w:rPr>
          <w:b/>
        </w:rPr>
        <w:t>Not</w:t>
      </w:r>
      <w:r w:rsidR="00BE7B4B">
        <w:rPr>
          <w:b/>
        </w:rPr>
        <w:t>lar</w:t>
      </w:r>
      <w:r>
        <w:rPr>
          <w:b/>
        </w:rPr>
        <w:t>:</w:t>
      </w:r>
    </w:p>
    <w:p w14:paraId="7B62526D" w14:textId="77777777" w:rsidR="00634A66" w:rsidRDefault="007F458A" w:rsidP="008B29EE">
      <w:pPr>
        <w:rPr>
          <w:bCs/>
        </w:rPr>
      </w:pPr>
      <w:r w:rsidRPr="007F458A">
        <w:t>1)</w:t>
      </w:r>
      <w:r w:rsidR="00CA0A91">
        <w:rPr>
          <w:b/>
        </w:rPr>
        <w:t xml:space="preserve"> </w:t>
      </w:r>
      <w:r w:rsidR="0044228A" w:rsidRPr="00A13738">
        <w:rPr>
          <w:bCs/>
        </w:rPr>
        <w:t>Sınav evraklarının</w:t>
      </w:r>
      <w:r w:rsidR="00DC1E40" w:rsidRPr="00A13738">
        <w:rPr>
          <w:bCs/>
        </w:rPr>
        <w:t>,</w:t>
      </w:r>
      <w:r w:rsidR="0044228A" w:rsidRPr="00A13738">
        <w:rPr>
          <w:bCs/>
        </w:rPr>
        <w:t xml:space="preserve"> </w:t>
      </w:r>
      <w:r w:rsidR="00DC1E40" w:rsidRPr="00A13738">
        <w:rPr>
          <w:bCs/>
        </w:rPr>
        <w:t xml:space="preserve">talep edilen </w:t>
      </w:r>
      <w:r w:rsidR="0044228A" w:rsidRPr="00A13738">
        <w:rPr>
          <w:bCs/>
        </w:rPr>
        <w:t xml:space="preserve">savunma sınav tarihinden </w:t>
      </w:r>
      <w:r w:rsidR="0044228A" w:rsidRPr="00A13738">
        <w:rPr>
          <w:bCs/>
          <w:u w:val="single"/>
        </w:rPr>
        <w:t xml:space="preserve">en az </w:t>
      </w:r>
      <w:r w:rsidR="006B01C9">
        <w:rPr>
          <w:bCs/>
          <w:u w:val="single"/>
        </w:rPr>
        <w:t>3</w:t>
      </w:r>
      <w:r w:rsidR="0044228A" w:rsidRPr="00A13738">
        <w:rPr>
          <w:bCs/>
          <w:u w:val="single"/>
        </w:rPr>
        <w:t>0 (</w:t>
      </w:r>
      <w:r w:rsidR="006B01C9">
        <w:rPr>
          <w:bCs/>
          <w:u w:val="single"/>
        </w:rPr>
        <w:t>otuz</w:t>
      </w:r>
      <w:r w:rsidR="0044228A" w:rsidRPr="00A13738">
        <w:rPr>
          <w:bCs/>
          <w:u w:val="single"/>
        </w:rPr>
        <w:t>) gün önce</w:t>
      </w:r>
      <w:r w:rsidR="0044228A" w:rsidRPr="00A13738">
        <w:rPr>
          <w:bCs/>
        </w:rPr>
        <w:t xml:space="preserve"> </w:t>
      </w:r>
      <w:r w:rsidR="00F31C80" w:rsidRPr="00A13738">
        <w:rPr>
          <w:bCs/>
        </w:rPr>
        <w:t>EBYS sistemi üzerinden Enstitüye gönderil</w:t>
      </w:r>
      <w:r w:rsidR="00177CC4">
        <w:rPr>
          <w:bCs/>
        </w:rPr>
        <w:t xml:space="preserve">ecektir. </w:t>
      </w:r>
    </w:p>
    <w:p w14:paraId="6F32EF58" w14:textId="5917A6AE" w:rsidR="008C09CB" w:rsidRDefault="00CA0A91" w:rsidP="008B29EE">
      <w:pPr>
        <w:rPr>
          <w:bCs/>
        </w:rPr>
      </w:pPr>
      <w:r w:rsidRPr="007F458A">
        <w:t>2</w:t>
      </w:r>
      <w:r w:rsidR="007F458A" w:rsidRPr="007F458A">
        <w:t>)</w:t>
      </w:r>
      <w:r>
        <w:rPr>
          <w:bCs/>
        </w:rPr>
        <w:t xml:space="preserve"> </w:t>
      </w:r>
      <w:r w:rsidR="003A3B56">
        <w:rPr>
          <w:bCs/>
        </w:rPr>
        <w:t>Jüri üyesinin talep etmesi halinde tez</w:t>
      </w:r>
      <w:r w:rsidR="003C4DA5">
        <w:rPr>
          <w:bCs/>
        </w:rPr>
        <w:t>in basılı nüshası</w:t>
      </w:r>
      <w:r w:rsidR="003A3B56">
        <w:rPr>
          <w:bCs/>
        </w:rPr>
        <w:t xml:space="preserve"> öğrenci tarafından ilgili jüri üyesine gönderilecektir. </w:t>
      </w:r>
    </w:p>
    <w:p w14:paraId="10150832" w14:textId="77777777" w:rsidR="008B29EE" w:rsidRDefault="005230BC" w:rsidP="005230BC">
      <w:pPr>
        <w:rPr>
          <w:b/>
        </w:rPr>
      </w:pPr>
      <w:r>
        <w:rPr>
          <w:b/>
        </w:rPr>
        <w:t>Ek</w:t>
      </w:r>
      <w:r w:rsidR="008D050F">
        <w:rPr>
          <w:b/>
        </w:rPr>
        <w:t>ler</w:t>
      </w:r>
      <w:r>
        <w:rPr>
          <w:b/>
        </w:rPr>
        <w:t>:</w:t>
      </w:r>
    </w:p>
    <w:p w14:paraId="46352082" w14:textId="60EBBA04" w:rsidR="00A27852" w:rsidRDefault="002A5B9A" w:rsidP="008B29EE">
      <w:pPr>
        <w:rPr>
          <w:bCs/>
        </w:rPr>
      </w:pPr>
      <w:r w:rsidRPr="002A5B9A">
        <w:t>1)</w:t>
      </w:r>
      <w:r w:rsidR="0046401F">
        <w:t xml:space="preserve"> </w:t>
      </w:r>
      <w:r w:rsidR="00D66332">
        <w:rPr>
          <w:bCs/>
        </w:rPr>
        <w:t>Tez Değerlendirme Belgesi</w:t>
      </w:r>
      <w:r w:rsidR="00A27852">
        <w:rPr>
          <w:bCs/>
        </w:rPr>
        <w:tab/>
      </w:r>
      <w:r w:rsidR="00A27852">
        <w:rPr>
          <w:bCs/>
        </w:rPr>
        <w:tab/>
      </w:r>
      <w:r>
        <w:rPr>
          <w:bCs/>
        </w:rPr>
        <w:t xml:space="preserve">2) </w:t>
      </w:r>
      <w:r w:rsidR="008D050F" w:rsidRPr="00F31C80">
        <w:rPr>
          <w:bCs/>
        </w:rPr>
        <w:t>Tezin PDF dosyası</w:t>
      </w:r>
      <w:r w:rsidR="00A27852">
        <w:rPr>
          <w:bCs/>
        </w:rPr>
        <w:tab/>
      </w:r>
      <w:r w:rsidR="0046401F">
        <w:rPr>
          <w:bCs/>
        </w:rPr>
        <w:t>3</w:t>
      </w:r>
      <w:r>
        <w:rPr>
          <w:bCs/>
        </w:rPr>
        <w:t>)</w:t>
      </w:r>
      <w:r w:rsidR="006B01C9">
        <w:rPr>
          <w:bCs/>
        </w:rPr>
        <w:t xml:space="preserve"> Tez İ</w:t>
      </w:r>
      <w:r w:rsidR="007F458A">
        <w:rPr>
          <w:bCs/>
        </w:rPr>
        <w:t>ntihal</w:t>
      </w:r>
      <w:r>
        <w:rPr>
          <w:bCs/>
        </w:rPr>
        <w:t xml:space="preserve"> </w:t>
      </w:r>
      <w:r w:rsidR="006B01C9">
        <w:rPr>
          <w:bCs/>
        </w:rPr>
        <w:t>R</w:t>
      </w:r>
      <w:r>
        <w:rPr>
          <w:bCs/>
        </w:rPr>
        <w:t>aporu</w:t>
      </w:r>
    </w:p>
    <w:p w14:paraId="13F397C0" w14:textId="30F27661" w:rsidR="002A5B9A" w:rsidRDefault="0046401F" w:rsidP="008B29EE">
      <w:pPr>
        <w:rPr>
          <w:bCs/>
        </w:rPr>
      </w:pPr>
      <w:r>
        <w:rPr>
          <w:bCs/>
        </w:rPr>
        <w:t>4)</w:t>
      </w:r>
      <w:r w:rsidR="006B01C9">
        <w:rPr>
          <w:bCs/>
        </w:rPr>
        <w:t xml:space="preserve"> Tezden Üretilen Yayın Belgesi </w:t>
      </w:r>
      <w:r>
        <w:rPr>
          <w:bCs/>
        </w:rPr>
        <w:t xml:space="preserve">(2019 </w:t>
      </w:r>
      <w:r w:rsidR="007F458A">
        <w:rPr>
          <w:bCs/>
        </w:rPr>
        <w:t>G</w:t>
      </w:r>
      <w:r>
        <w:rPr>
          <w:bCs/>
        </w:rPr>
        <w:t xml:space="preserve">üz </w:t>
      </w:r>
      <w:r w:rsidR="007F458A">
        <w:rPr>
          <w:bCs/>
        </w:rPr>
        <w:t>D</w:t>
      </w:r>
      <w:r>
        <w:rPr>
          <w:bCs/>
        </w:rPr>
        <w:t>önemi ve</w:t>
      </w:r>
      <w:r w:rsidR="006B01C9">
        <w:rPr>
          <w:bCs/>
        </w:rPr>
        <w:t>ya</w:t>
      </w:r>
      <w:r>
        <w:rPr>
          <w:bCs/>
        </w:rPr>
        <w:t xml:space="preserve"> sonrasında kayıt olan öğrenciler için)</w:t>
      </w:r>
    </w:p>
    <w:p w14:paraId="03116636" w14:textId="77777777" w:rsidR="003050CC" w:rsidRDefault="003050CC" w:rsidP="008B29EE">
      <w:pPr>
        <w:rPr>
          <w:bCs/>
        </w:rPr>
      </w:pPr>
      <w:r>
        <w:rPr>
          <w:bCs/>
        </w:rPr>
        <w:t>5) Etik Kurul Raporu (</w:t>
      </w:r>
      <w:r w:rsidR="006B01C9">
        <w:rPr>
          <w:bCs/>
        </w:rPr>
        <w:t>2019 Güz Dönemi veya sonrasında kayıt olan ve saha çalışması olan öğrenciler</w:t>
      </w:r>
      <w:r>
        <w:rPr>
          <w:bCs/>
        </w:rPr>
        <w:t xml:space="preserve"> için)</w:t>
      </w:r>
    </w:p>
    <w:p w14:paraId="4D8AE7B4" w14:textId="77777777" w:rsidR="005230BC" w:rsidRDefault="005230BC" w:rsidP="005230BC">
      <w:pPr>
        <w:pBdr>
          <w:bottom w:val="single" w:sz="4" w:space="1" w:color="auto"/>
        </w:pBdr>
        <w:tabs>
          <w:tab w:val="left" w:pos="4111"/>
          <w:tab w:val="left" w:pos="6521"/>
        </w:tabs>
      </w:pPr>
    </w:p>
    <w:sectPr w:rsidR="005230BC" w:rsidSect="00A27852">
      <w:headerReference w:type="default" r:id="rId6"/>
      <w:pgSz w:w="12240" w:h="15840"/>
      <w:pgMar w:top="1197" w:right="900" w:bottom="0" w:left="1134" w:header="426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A3523" w14:textId="77777777" w:rsidR="00D243AC" w:rsidRDefault="00D243AC" w:rsidP="002A5B9A">
      <w:r>
        <w:separator/>
      </w:r>
    </w:p>
  </w:endnote>
  <w:endnote w:type="continuationSeparator" w:id="0">
    <w:p w14:paraId="57A1004E" w14:textId="77777777" w:rsidR="00D243AC" w:rsidRDefault="00D243AC" w:rsidP="002A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明朝 Pro W3">
    <w:altName w:val="MS Mincho"/>
    <w:charset w:val="80"/>
    <w:family w:val="auto"/>
    <w:pitch w:val="variable"/>
    <w:sig w:usb0="00000001" w:usb1="08070000" w:usb2="01000417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605A89" w14:textId="77777777" w:rsidR="00D243AC" w:rsidRDefault="00D243AC" w:rsidP="002A5B9A">
      <w:r>
        <w:separator/>
      </w:r>
    </w:p>
  </w:footnote>
  <w:footnote w:type="continuationSeparator" w:id="0">
    <w:p w14:paraId="16A01885" w14:textId="77777777" w:rsidR="00D243AC" w:rsidRDefault="00D243AC" w:rsidP="002A5B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B19B02" w14:textId="3F384431" w:rsidR="002A5B9A" w:rsidRPr="00D80796" w:rsidRDefault="009F72C6" w:rsidP="002A5B9A">
    <w:pPr>
      <w:jc w:val="center"/>
      <w:rPr>
        <w:b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8A0550D" wp14:editId="69C4D550">
          <wp:simplePos x="0" y="0"/>
          <wp:positionH relativeFrom="column">
            <wp:posOffset>-21590</wp:posOffset>
          </wp:positionH>
          <wp:positionV relativeFrom="paragraph">
            <wp:posOffset>-120015</wp:posOffset>
          </wp:positionV>
          <wp:extent cx="774065" cy="753110"/>
          <wp:effectExtent l="0" t="0" r="0" b="0"/>
          <wp:wrapSquare wrapText="bothSides"/>
          <wp:docPr id="7" name="Resi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753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5B9A" w:rsidRPr="00D80796">
      <w:rPr>
        <w:b/>
      </w:rPr>
      <w:t>T.C.</w:t>
    </w:r>
  </w:p>
  <w:p w14:paraId="51949569" w14:textId="77777777" w:rsidR="002A5B9A" w:rsidRPr="00D80796" w:rsidRDefault="002A5B9A" w:rsidP="002A5B9A">
    <w:pPr>
      <w:jc w:val="center"/>
      <w:rPr>
        <w:b/>
      </w:rPr>
    </w:pPr>
    <w:r w:rsidRPr="00D80796">
      <w:rPr>
        <w:b/>
      </w:rPr>
      <w:t>ERCİYES ÜNİVERSİTESİ</w:t>
    </w:r>
  </w:p>
  <w:p w14:paraId="4C34B662" w14:textId="4570D8A8" w:rsidR="002A5B9A" w:rsidRDefault="00D66332" w:rsidP="002A5B9A">
    <w:pPr>
      <w:jc w:val="center"/>
      <w:rPr>
        <w:b/>
      </w:rPr>
    </w:pPr>
    <w:r>
      <w:rPr>
        <w:b/>
      </w:rPr>
      <w:t>GÜZEL SANATLAR</w:t>
    </w:r>
    <w:r w:rsidR="002A5B9A" w:rsidRPr="00D80796">
      <w:rPr>
        <w:b/>
      </w:rPr>
      <w:t xml:space="preserve"> ENSTİTÜSÜ</w:t>
    </w:r>
  </w:p>
  <w:p w14:paraId="1D45B441" w14:textId="77777777" w:rsidR="002A5B9A" w:rsidRDefault="00120EA0" w:rsidP="00120EA0">
    <w:pPr>
      <w:jc w:val="center"/>
      <w:rPr>
        <w:b/>
      </w:rPr>
    </w:pPr>
    <w:r>
      <w:rPr>
        <w:b/>
      </w:rPr>
      <w:t>JÜRİ TEKLİF FORMU</w:t>
    </w:r>
  </w:p>
  <w:p w14:paraId="1620F59C" w14:textId="77777777" w:rsidR="00120EA0" w:rsidRDefault="00120EA0" w:rsidP="00120EA0">
    <w:pP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AzMTG0tDCysLBQ0lEKTi0uzszPAykwrAUARUvTiywAAAA="/>
  </w:docVars>
  <w:rsids>
    <w:rsidRoot w:val="009439C4"/>
    <w:rsid w:val="000107C9"/>
    <w:rsid w:val="00012BF2"/>
    <w:rsid w:val="00050F13"/>
    <w:rsid w:val="00061465"/>
    <w:rsid w:val="000A2E1B"/>
    <w:rsid w:val="000A7D55"/>
    <w:rsid w:val="000B3F6D"/>
    <w:rsid w:val="000B4B6F"/>
    <w:rsid w:val="000E457C"/>
    <w:rsid w:val="000F6FDF"/>
    <w:rsid w:val="001205E1"/>
    <w:rsid w:val="00120EA0"/>
    <w:rsid w:val="00145BA7"/>
    <w:rsid w:val="0015453E"/>
    <w:rsid w:val="00166866"/>
    <w:rsid w:val="00171F65"/>
    <w:rsid w:val="00177CC4"/>
    <w:rsid w:val="00190559"/>
    <w:rsid w:val="001B487E"/>
    <w:rsid w:val="001C046A"/>
    <w:rsid w:val="001D65FE"/>
    <w:rsid w:val="002A5B9A"/>
    <w:rsid w:val="002B380D"/>
    <w:rsid w:val="002C2B76"/>
    <w:rsid w:val="002D4287"/>
    <w:rsid w:val="002F5E97"/>
    <w:rsid w:val="002F7194"/>
    <w:rsid w:val="003050CC"/>
    <w:rsid w:val="0031217B"/>
    <w:rsid w:val="003558EA"/>
    <w:rsid w:val="0037217E"/>
    <w:rsid w:val="00394DCA"/>
    <w:rsid w:val="003A3B56"/>
    <w:rsid w:val="003A3D9A"/>
    <w:rsid w:val="003C2076"/>
    <w:rsid w:val="003C4DA5"/>
    <w:rsid w:val="00404429"/>
    <w:rsid w:val="0044228A"/>
    <w:rsid w:val="00447988"/>
    <w:rsid w:val="0046401F"/>
    <w:rsid w:val="00484ECE"/>
    <w:rsid w:val="00492A43"/>
    <w:rsid w:val="004B46F7"/>
    <w:rsid w:val="004E7A30"/>
    <w:rsid w:val="005202DC"/>
    <w:rsid w:val="005230BC"/>
    <w:rsid w:val="00555B67"/>
    <w:rsid w:val="00574B58"/>
    <w:rsid w:val="00595FF5"/>
    <w:rsid w:val="005C3CB6"/>
    <w:rsid w:val="005F161E"/>
    <w:rsid w:val="005F4C21"/>
    <w:rsid w:val="00624A32"/>
    <w:rsid w:val="00634A66"/>
    <w:rsid w:val="00673F73"/>
    <w:rsid w:val="006B01C9"/>
    <w:rsid w:val="006F0301"/>
    <w:rsid w:val="00704C19"/>
    <w:rsid w:val="00704FAE"/>
    <w:rsid w:val="007178B1"/>
    <w:rsid w:val="00767FB3"/>
    <w:rsid w:val="00792A1E"/>
    <w:rsid w:val="00793C57"/>
    <w:rsid w:val="007F458A"/>
    <w:rsid w:val="00805904"/>
    <w:rsid w:val="008224BF"/>
    <w:rsid w:val="00832C3C"/>
    <w:rsid w:val="00833747"/>
    <w:rsid w:val="0084087B"/>
    <w:rsid w:val="00871664"/>
    <w:rsid w:val="008760F0"/>
    <w:rsid w:val="00884805"/>
    <w:rsid w:val="008A1810"/>
    <w:rsid w:val="008B1A0E"/>
    <w:rsid w:val="008B29EE"/>
    <w:rsid w:val="008C09CB"/>
    <w:rsid w:val="008D050F"/>
    <w:rsid w:val="008D0DD9"/>
    <w:rsid w:val="008F4CB4"/>
    <w:rsid w:val="008F68E3"/>
    <w:rsid w:val="00921B3D"/>
    <w:rsid w:val="00926AE0"/>
    <w:rsid w:val="009314F9"/>
    <w:rsid w:val="009439C4"/>
    <w:rsid w:val="009D56B8"/>
    <w:rsid w:val="009F2F3B"/>
    <w:rsid w:val="009F72C6"/>
    <w:rsid w:val="00A112DB"/>
    <w:rsid w:val="00A13738"/>
    <w:rsid w:val="00A27852"/>
    <w:rsid w:val="00A63116"/>
    <w:rsid w:val="00A87962"/>
    <w:rsid w:val="00AB0D34"/>
    <w:rsid w:val="00AB761C"/>
    <w:rsid w:val="00AE1A12"/>
    <w:rsid w:val="00B01072"/>
    <w:rsid w:val="00B02861"/>
    <w:rsid w:val="00B157B7"/>
    <w:rsid w:val="00B25442"/>
    <w:rsid w:val="00B3408C"/>
    <w:rsid w:val="00B625F5"/>
    <w:rsid w:val="00B671F7"/>
    <w:rsid w:val="00B8356F"/>
    <w:rsid w:val="00B92C23"/>
    <w:rsid w:val="00B94237"/>
    <w:rsid w:val="00BC533F"/>
    <w:rsid w:val="00BE2B94"/>
    <w:rsid w:val="00BE4654"/>
    <w:rsid w:val="00BE7B4B"/>
    <w:rsid w:val="00BF7D3E"/>
    <w:rsid w:val="00C8584B"/>
    <w:rsid w:val="00CA0A91"/>
    <w:rsid w:val="00D16E6A"/>
    <w:rsid w:val="00D243AC"/>
    <w:rsid w:val="00D55A3B"/>
    <w:rsid w:val="00D66332"/>
    <w:rsid w:val="00D80796"/>
    <w:rsid w:val="00D9567D"/>
    <w:rsid w:val="00DA32B6"/>
    <w:rsid w:val="00DC1E40"/>
    <w:rsid w:val="00DE1044"/>
    <w:rsid w:val="00DF0657"/>
    <w:rsid w:val="00DF2BC2"/>
    <w:rsid w:val="00DF47A4"/>
    <w:rsid w:val="00E4792D"/>
    <w:rsid w:val="00E50930"/>
    <w:rsid w:val="00E70CA5"/>
    <w:rsid w:val="00E718D7"/>
    <w:rsid w:val="00EA0E36"/>
    <w:rsid w:val="00EC2797"/>
    <w:rsid w:val="00ED38C2"/>
    <w:rsid w:val="00ED3C9D"/>
    <w:rsid w:val="00EE4CD3"/>
    <w:rsid w:val="00EF3A12"/>
    <w:rsid w:val="00F00DF8"/>
    <w:rsid w:val="00F15E81"/>
    <w:rsid w:val="00F20295"/>
    <w:rsid w:val="00F31C80"/>
    <w:rsid w:val="00F55DD9"/>
    <w:rsid w:val="00F81490"/>
    <w:rsid w:val="00FA60A3"/>
    <w:rsid w:val="00FF1BFF"/>
    <w:rsid w:val="00FF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3D8CB1"/>
  <w15:chartTrackingRefBased/>
  <w15:docId w15:val="{1B77EFD8-D02F-48E3-95E0-6DE6512EB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3-NormalYaz">
    <w:name w:val="3-Normal Yazı"/>
    <w:rsid w:val="00767FB3"/>
    <w:pPr>
      <w:tabs>
        <w:tab w:val="left" w:pos="566"/>
      </w:tabs>
      <w:jc w:val="both"/>
    </w:pPr>
    <w:rPr>
      <w:rFonts w:eastAsia="ヒラギノ明朝 Pro W3" w:hAnsi="Times"/>
      <w:sz w:val="19"/>
      <w:lang w:eastAsia="en-US"/>
    </w:rPr>
  </w:style>
  <w:style w:type="paragraph" w:customStyle="1" w:styleId="stbilgi">
    <w:name w:val="Üstbilgi"/>
    <w:basedOn w:val="Normal"/>
    <w:link w:val="stbilgiChar"/>
    <w:uiPriority w:val="99"/>
    <w:rsid w:val="002A5B9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A5B9A"/>
  </w:style>
  <w:style w:type="paragraph" w:customStyle="1" w:styleId="Altbilgi">
    <w:name w:val="Altbilgi"/>
    <w:basedOn w:val="Normal"/>
    <w:link w:val="AltbilgiChar"/>
    <w:rsid w:val="002A5B9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2A5B9A"/>
  </w:style>
  <w:style w:type="paragraph" w:styleId="BalonMetni">
    <w:name w:val="Balloon Text"/>
    <w:basedOn w:val="Normal"/>
    <w:link w:val="BalonMetniChar"/>
    <w:rsid w:val="002A5B9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2A5B9A"/>
    <w:rPr>
      <w:rFonts w:ascii="Tahoma" w:hAnsi="Tahoma" w:cs="Tahoma"/>
      <w:sz w:val="16"/>
      <w:szCs w:val="16"/>
    </w:rPr>
  </w:style>
  <w:style w:type="paragraph" w:styleId="stBilgi0">
    <w:name w:val="header"/>
    <w:basedOn w:val="Normal"/>
    <w:link w:val="stBilgiChar0"/>
    <w:uiPriority w:val="99"/>
    <w:rsid w:val="00D66332"/>
    <w:pPr>
      <w:tabs>
        <w:tab w:val="center" w:pos="4536"/>
        <w:tab w:val="right" w:pos="9072"/>
      </w:tabs>
    </w:pPr>
  </w:style>
  <w:style w:type="character" w:customStyle="1" w:styleId="stBilgiChar0">
    <w:name w:val="Üst Bilgi Char"/>
    <w:basedOn w:val="VarsaylanParagrafYazTipi"/>
    <w:link w:val="stBilgi0"/>
    <w:uiPriority w:val="99"/>
    <w:rsid w:val="00D66332"/>
  </w:style>
  <w:style w:type="paragraph" w:styleId="AltBilgi0">
    <w:name w:val="footer"/>
    <w:basedOn w:val="Normal"/>
    <w:link w:val="AltBilgiChar0"/>
    <w:rsid w:val="00D66332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rsid w:val="00D66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9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					</vt:lpstr>
    </vt:vector>
  </TitlesOfParts>
  <Company>Fen Bil.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				</dc:title>
  <dc:subject/>
  <dc:creator>ESCORT</dc:creator>
  <cp:keywords/>
  <cp:lastModifiedBy>Computer</cp:lastModifiedBy>
  <cp:revision>3</cp:revision>
  <cp:lastPrinted>2011-05-10T07:22:00Z</cp:lastPrinted>
  <dcterms:created xsi:type="dcterms:W3CDTF">2022-12-15T13:19:00Z</dcterms:created>
  <dcterms:modified xsi:type="dcterms:W3CDTF">2026-01-14T06:00:00Z</dcterms:modified>
</cp:coreProperties>
</file>